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7e631dde314a660a3c5c4b799b4eb832a34a9b"/>
    <w:p>
      <w:pPr>
        <w:pStyle w:val="Heading3"/>
      </w:pPr>
      <w:r>
        <w:t xml:space="preserve">В СВАО подведены итоги конкурса детского рисунка</w:t>
      </w:r>
    </w:p>
    <w:p>
      <w:pPr>
        <w:pStyle w:val="FirstParagraph"/>
      </w:pPr>
      <w:r>
        <w:t xml:space="preserve">20.10.2022</w:t>
      </w:r>
    </w:p>
    <w:p>
      <w:pPr>
        <w:pStyle w:val="BodyText"/>
      </w:pPr>
      <w:r>
        <w:t xml:space="preserve">Стражи порядка следят не только за спокойствием на улицах городов, но и гармоничным и патриотичным воспитанием достойного поколения в своих семьях. Дети чувствуют тепло родителей и с любовью изображают мам и пап, работающих в органах правопорядка, на рисунках, которые они представили в рамках конкурса «Мои родители работают в полиции!». В этом году он приурочен к 60-летию органов предварительного следствия.</w:t>
      </w:r>
    </w:p>
    <w:p>
      <w:pPr>
        <w:pStyle w:val="BodyText"/>
      </w:pPr>
      <w:r>
        <w:t xml:space="preserve">В отборочном этапе приняли участие ребята 6-14 лет по возрастным категориям: от 6 до 8 лет, от 9 до 11 лет и от 12 до 14 лет.</w:t>
      </w:r>
    </w:p>
    <w:p>
      <w:pPr>
        <w:pStyle w:val="BodyText"/>
      </w:pPr>
      <w:r>
        <w:t xml:space="preserve">Конкурсная комиссия, в состав которой вошел член Общественного совета при УВД по СВАО, режиссёр и актер Московского молодёжного театрам под руководством Вячеслава Спесивцева - Василий Спесивцев, на городской этап из 17 работ отобрала 3.</w:t>
      </w:r>
    </w:p>
    <w:p>
      <w:pPr>
        <w:pStyle w:val="BodyText"/>
      </w:pPr>
      <w:r>
        <w:t xml:space="preserve">Одна работа в возрастной категории от 9 до 11 лет принадлежит Егоровой Марии (10 лет). Второй победительницей отборочного тура стала Вика Волкова. Девочка 7 лет сумела настолько покорить сердца жюри своими рисунками, что на соревнованиях окажутся целых два ее творения.</w:t>
      </w:r>
    </w:p>
    <w:p>
      <w:pPr>
        <w:pStyle w:val="BodyText"/>
      </w:pPr>
      <w:r>
        <w:t xml:space="preserve">Желаем обеим конкурсанткам удачи на городском этапе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ltufievo.mos.ru/security/detail/1114246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ecurity/detail/1114246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ecurity/detail/1114246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0:14:54Z</dcterms:created>
  <dcterms:modified xsi:type="dcterms:W3CDTF">2025-03-30T10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